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2540BE23" w:rsidR="000172AA" w:rsidRPr="000172AA" w:rsidRDefault="000172AA" w:rsidP="00E31880">
      <w:pPr>
        <w:jc w:val="center"/>
        <w:rPr>
          <w:b/>
          <w:bCs/>
          <w:sz w:val="32"/>
          <w:szCs w:val="32"/>
        </w:rPr>
      </w:pPr>
      <w:r>
        <w:rPr>
          <w:b/>
          <w:bCs/>
          <w:sz w:val="32"/>
          <w:szCs w:val="32"/>
        </w:rPr>
        <w:t>(</w:t>
      </w:r>
      <w:r w:rsidR="00AA6050">
        <w:rPr>
          <w:b/>
          <w:bCs/>
          <w:sz w:val="32"/>
          <w:szCs w:val="32"/>
        </w:rPr>
        <w:t>Missouri</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6C3DD7D4" w:rsidR="00C543C7" w:rsidRDefault="00AA6050" w:rsidP="00E31880">
            <w:pPr>
              <w:rPr>
                <w:sz w:val="22"/>
                <w:szCs w:val="22"/>
              </w:rPr>
            </w:pPr>
            <w:r>
              <w:rPr>
                <w:sz w:val="22"/>
                <w:szCs w:val="22"/>
              </w:rPr>
              <w:t>Missour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4450B" w14:textId="77777777" w:rsidR="00B22408" w:rsidRDefault="00B224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B6164AC" w:rsidR="00F4034F" w:rsidRPr="00B22408" w:rsidRDefault="00F4034F" w:rsidP="00B224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78F4D" w14:textId="77777777" w:rsidR="00B22408" w:rsidRDefault="00B22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9A4FD" w14:textId="77777777" w:rsidR="00B22408" w:rsidRDefault="00B224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B531928" w:rsidR="00F4034F" w:rsidRPr="00B22408" w:rsidRDefault="00F4034F" w:rsidP="00B224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6D526" w14:textId="77777777" w:rsidR="00B22408" w:rsidRDefault="00B22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33809397">
    <w:abstractNumId w:val="1"/>
  </w:num>
  <w:num w:numId="2" w16cid:durableId="895944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A6050"/>
    <w:rsid w:val="00AD6FC0"/>
    <w:rsid w:val="00B22408"/>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9</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